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CF9BA6" w14:textId="29FF4E1D" w:rsidR="00CC6778" w:rsidRPr="00CC6778" w:rsidRDefault="00CC6778" w:rsidP="00A44195">
      <w:pPr>
        <w:rPr>
          <w:rFonts w:ascii="Arial" w:hAnsi="Arial" w:cs="Arial"/>
          <w:sz w:val="22"/>
          <w:szCs w:val="22"/>
        </w:rPr>
      </w:pPr>
      <w:r w:rsidRPr="00CC6778">
        <w:rPr>
          <w:rFonts w:ascii="Arial" w:hAnsi="Arial" w:cs="Arial"/>
          <w:sz w:val="22"/>
          <w:szCs w:val="22"/>
        </w:rPr>
        <w:t xml:space="preserve">Kylie Blake </w:t>
      </w:r>
    </w:p>
    <w:p w14:paraId="228F020E" w14:textId="10B8954D" w:rsidR="00CC6778" w:rsidRPr="00CC6778" w:rsidRDefault="00CC6778" w:rsidP="00A44195">
      <w:pPr>
        <w:rPr>
          <w:rFonts w:ascii="Arial" w:hAnsi="Arial" w:cs="Arial"/>
          <w:sz w:val="22"/>
          <w:szCs w:val="22"/>
        </w:rPr>
      </w:pPr>
      <w:r w:rsidRPr="00CC6778">
        <w:rPr>
          <w:rFonts w:ascii="Arial" w:hAnsi="Arial" w:cs="Arial"/>
          <w:color w:val="7030A0"/>
          <w:sz w:val="22"/>
          <w:szCs w:val="22"/>
        </w:rPr>
        <w:t xml:space="preserve">All responses are below in purple </w:t>
      </w:r>
    </w:p>
    <w:p w14:paraId="1E163162" w14:textId="77777777" w:rsidR="00CC6778" w:rsidRDefault="00CC6778" w:rsidP="00A44195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7914DA02" w14:textId="408EC2AF" w:rsidR="00A44195" w:rsidRPr="00E246DF" w:rsidRDefault="00A44195" w:rsidP="00A44195">
      <w:pPr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Markdown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– </w:t>
      </w:r>
      <w:r>
        <w:rPr>
          <w:rFonts w:ascii="Arial" w:hAnsi="Arial" w:cs="Arial"/>
          <w:b/>
          <w:bCs/>
          <w:sz w:val="22"/>
          <w:szCs w:val="22"/>
          <w:u w:val="single"/>
        </w:rPr>
        <w:t>25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pts</w:t>
      </w:r>
    </w:p>
    <w:p w14:paraId="2FFC654E" w14:textId="77777777" w:rsidR="00A44195" w:rsidRPr="00E246DF" w:rsidRDefault="00A44195" w:rsidP="00A44195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00C72E71" w14:textId="77777777" w:rsidR="00A44195" w:rsidRDefault="00A44195" w:rsidP="00A44195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  <w:highlight w:val="yellow"/>
        </w:rPr>
        <w:t>PLEASE READ THIS BEFORE CONTINUING</w:t>
      </w:r>
    </w:p>
    <w:p w14:paraId="744D5501" w14:textId="77777777" w:rsidR="00A44195" w:rsidRDefault="00A44195" w:rsidP="00A44195">
      <w:pPr>
        <w:jc w:val="both"/>
        <w:rPr>
          <w:rFonts w:ascii="Arial" w:hAnsi="Arial" w:cs="Arial"/>
          <w:sz w:val="22"/>
          <w:szCs w:val="22"/>
        </w:rPr>
      </w:pPr>
    </w:p>
    <w:p w14:paraId="55C2EACB" w14:textId="0816D404" w:rsidR="00A44195" w:rsidRPr="00CF35E0" w:rsidRDefault="00A44195" w:rsidP="00A44195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</w:rPr>
        <w:t xml:space="preserve">This assignment </w:t>
      </w:r>
      <w:r w:rsidR="00036650">
        <w:rPr>
          <w:rFonts w:ascii="Arial" w:hAnsi="Arial" w:cs="Arial"/>
          <w:sz w:val="22"/>
          <w:szCs w:val="22"/>
        </w:rPr>
        <w:t>will</w:t>
      </w:r>
      <w:r w:rsidRPr="00CF35E0">
        <w:rPr>
          <w:rFonts w:ascii="Arial" w:hAnsi="Arial" w:cs="Arial"/>
          <w:sz w:val="22"/>
          <w:szCs w:val="22"/>
        </w:rPr>
        <w:t xml:space="preserve"> help you </w:t>
      </w:r>
      <w:r>
        <w:rPr>
          <w:rFonts w:ascii="Arial" w:hAnsi="Arial" w:cs="Arial"/>
          <w:sz w:val="22"/>
          <w:szCs w:val="22"/>
        </w:rPr>
        <w:t>practice integrating markdown into your R scripts for literate program</w:t>
      </w:r>
      <w:r w:rsidR="00036650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ing</w:t>
      </w:r>
      <w:r w:rsidRPr="00CF35E0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It will also involve </w:t>
      </w:r>
      <w:r w:rsidR="00036650">
        <w:rPr>
          <w:rFonts w:ascii="Arial" w:hAnsi="Arial" w:cs="Arial"/>
          <w:sz w:val="22"/>
          <w:szCs w:val="22"/>
        </w:rPr>
        <w:t xml:space="preserve">some more practice with GitHub. </w:t>
      </w:r>
      <w:r w:rsidRPr="00CF35E0">
        <w:rPr>
          <w:rFonts w:ascii="Arial" w:hAnsi="Arial" w:cs="Arial"/>
          <w:sz w:val="22"/>
          <w:szCs w:val="22"/>
        </w:rPr>
        <w:t>You may collaborate with a partner to enhance your learning experience. Please ensure the following:</w:t>
      </w:r>
    </w:p>
    <w:p w14:paraId="31B65479" w14:textId="77777777" w:rsidR="00A44195" w:rsidRPr="00CF35E0" w:rsidRDefault="00A44195" w:rsidP="00A44195">
      <w:pPr>
        <w:jc w:val="both"/>
        <w:rPr>
          <w:rFonts w:ascii="Arial" w:hAnsi="Arial" w:cs="Arial"/>
          <w:sz w:val="22"/>
          <w:szCs w:val="22"/>
        </w:rPr>
      </w:pPr>
    </w:p>
    <w:p w14:paraId="3AD380EC" w14:textId="5265C95B" w:rsidR="00A44195" w:rsidRPr="00CF35E0" w:rsidRDefault="00A44195" w:rsidP="00A4419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Collaboration</w:t>
      </w:r>
      <w:r w:rsidRPr="00CF35E0">
        <w:rPr>
          <w:rFonts w:ascii="Arial" w:hAnsi="Arial" w:cs="Arial"/>
          <w:sz w:val="22"/>
          <w:szCs w:val="22"/>
        </w:rPr>
        <w:t xml:space="preserve">: If you work with a partner, include </w:t>
      </w:r>
      <w:r w:rsidR="00036650">
        <w:rPr>
          <w:rFonts w:ascii="Arial" w:hAnsi="Arial" w:cs="Arial"/>
          <w:sz w:val="22"/>
          <w:szCs w:val="22"/>
        </w:rPr>
        <w:t>both names on the final submission</w:t>
      </w:r>
      <w:r w:rsidR="00B420B8">
        <w:rPr>
          <w:rFonts w:ascii="Arial" w:hAnsi="Arial" w:cs="Arial"/>
          <w:sz w:val="22"/>
          <w:szCs w:val="22"/>
        </w:rPr>
        <w:t xml:space="preserve"> by editing the YAML header</w:t>
      </w:r>
      <w:r w:rsidR="00036650">
        <w:rPr>
          <w:rFonts w:ascii="Arial" w:hAnsi="Arial" w:cs="Arial"/>
          <w:sz w:val="22"/>
          <w:szCs w:val="22"/>
        </w:rPr>
        <w:t>.</w:t>
      </w:r>
    </w:p>
    <w:p w14:paraId="7D6B4A64" w14:textId="43F42629" w:rsidR="00036650" w:rsidRDefault="00A44195" w:rsidP="00A4419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Submission</w:t>
      </w:r>
      <w:r w:rsidRPr="00CF35E0">
        <w:rPr>
          <w:rFonts w:ascii="Arial" w:hAnsi="Arial" w:cs="Arial"/>
          <w:sz w:val="22"/>
          <w:szCs w:val="22"/>
        </w:rPr>
        <w:t>: Only one person should submit the assignment</w:t>
      </w:r>
      <w:r w:rsidR="00B420B8">
        <w:rPr>
          <w:rFonts w:ascii="Arial" w:hAnsi="Arial" w:cs="Arial"/>
          <w:sz w:val="22"/>
          <w:szCs w:val="22"/>
        </w:rPr>
        <w:t xml:space="preserve"> to Canvas</w:t>
      </w:r>
      <w:r w:rsidR="00036650">
        <w:rPr>
          <w:rFonts w:ascii="Arial" w:hAnsi="Arial" w:cs="Arial"/>
          <w:sz w:val="22"/>
          <w:szCs w:val="22"/>
        </w:rPr>
        <w:t xml:space="preserve"> </w:t>
      </w:r>
      <w:r w:rsidR="00036650" w:rsidRPr="00530683">
        <w:rPr>
          <w:rFonts w:ascii="Arial" w:hAnsi="Arial" w:cs="Arial"/>
          <w:i/>
          <w:iCs/>
          <w:sz w:val="22"/>
          <w:szCs w:val="22"/>
          <w:u w:val="single"/>
        </w:rPr>
        <w:t>in a Word document or .pdf file generated through R markdown</w:t>
      </w:r>
      <w:r w:rsidR="00036650">
        <w:rPr>
          <w:rFonts w:ascii="Arial" w:hAnsi="Arial" w:cs="Arial"/>
          <w:sz w:val="22"/>
          <w:szCs w:val="22"/>
        </w:rPr>
        <w:t xml:space="preserve">. Additionally, you should provide a </w:t>
      </w:r>
      <w:r w:rsidR="00036650" w:rsidRPr="00036650">
        <w:rPr>
          <w:rFonts w:ascii="Arial" w:hAnsi="Arial" w:cs="Arial"/>
          <w:sz w:val="22"/>
          <w:szCs w:val="22"/>
        </w:rPr>
        <w:t xml:space="preserve">link to your GitHub, where the assignment should be viewable by rendering it as a </w:t>
      </w:r>
      <w:r w:rsidR="00036650">
        <w:rPr>
          <w:rFonts w:ascii="Arial" w:hAnsi="Arial" w:cs="Arial"/>
          <w:sz w:val="22"/>
          <w:szCs w:val="22"/>
        </w:rPr>
        <w:t>GitH</w:t>
      </w:r>
      <w:r w:rsidR="00036650" w:rsidRPr="00036650">
        <w:rPr>
          <w:rFonts w:ascii="Arial" w:hAnsi="Arial" w:cs="Arial"/>
          <w:sz w:val="22"/>
          <w:szCs w:val="22"/>
        </w:rPr>
        <w:t>ub</w:t>
      </w:r>
      <w:r w:rsidR="00036650">
        <w:rPr>
          <w:rFonts w:ascii="Arial" w:hAnsi="Arial" w:cs="Arial"/>
          <w:sz w:val="22"/>
          <w:szCs w:val="22"/>
        </w:rPr>
        <w:t>-</w:t>
      </w:r>
      <w:r w:rsidR="00036650" w:rsidRPr="00036650">
        <w:rPr>
          <w:rFonts w:ascii="Arial" w:hAnsi="Arial" w:cs="Arial"/>
          <w:sz w:val="22"/>
          <w:szCs w:val="22"/>
        </w:rPr>
        <w:t xml:space="preserve">flavored markdown file. </w:t>
      </w:r>
    </w:p>
    <w:p w14:paraId="79B13DFF" w14:textId="45A3EBC4" w:rsidR="00036650" w:rsidRPr="00B420B8" w:rsidRDefault="00036650" w:rsidP="00A44195">
      <w:pPr>
        <w:pStyle w:val="ListParagraph"/>
        <w:numPr>
          <w:ilvl w:val="0"/>
          <w:numId w:val="1"/>
        </w:numPr>
        <w:jc w:val="both"/>
      </w:pPr>
      <w:r w:rsidRPr="00B420B8">
        <w:rPr>
          <w:rFonts w:ascii="Arial" w:hAnsi="Arial" w:cs="Arial"/>
          <w:b/>
          <w:bCs/>
          <w:sz w:val="22"/>
          <w:szCs w:val="22"/>
        </w:rPr>
        <w:t>Setup</w:t>
      </w:r>
      <w:r w:rsidRPr="00B420B8">
        <w:rPr>
          <w:rFonts w:ascii="Arial" w:hAnsi="Arial" w:cs="Arial"/>
          <w:sz w:val="22"/>
          <w:szCs w:val="22"/>
        </w:rPr>
        <w:t>: It is also assumed you already have a GitHub repository for this class</w:t>
      </w:r>
      <w:r w:rsidR="00B420B8">
        <w:rPr>
          <w:rFonts w:ascii="Arial" w:hAnsi="Arial" w:cs="Arial"/>
          <w:sz w:val="22"/>
          <w:szCs w:val="22"/>
        </w:rPr>
        <w:t xml:space="preserve">. </w:t>
      </w:r>
    </w:p>
    <w:p w14:paraId="4372A229" w14:textId="77777777" w:rsidR="00B420B8" w:rsidRDefault="00B420B8" w:rsidP="00B420B8">
      <w:pPr>
        <w:ind w:left="360"/>
        <w:jc w:val="both"/>
      </w:pPr>
    </w:p>
    <w:p w14:paraId="12F8E814" w14:textId="14172E62" w:rsidR="00297309" w:rsidRDefault="00530683" w:rsidP="00297309">
      <w:pPr>
        <w:pStyle w:val="ListParagraph"/>
        <w:numPr>
          <w:ilvl w:val="0"/>
          <w:numId w:val="2"/>
        </w:numPr>
      </w:pPr>
      <w:r>
        <w:t xml:space="preserve">4 pts. </w:t>
      </w:r>
      <w:r w:rsidR="00297309">
        <w:t>Explain the following</w:t>
      </w:r>
    </w:p>
    <w:p w14:paraId="21EB8D13" w14:textId="20EA0677" w:rsidR="00297309" w:rsidRPr="005818B5" w:rsidRDefault="00297309" w:rsidP="00297309">
      <w:pPr>
        <w:pStyle w:val="ListParagraph"/>
        <w:numPr>
          <w:ilvl w:val="1"/>
          <w:numId w:val="2"/>
        </w:numPr>
        <w:rPr>
          <w:color w:val="7030A0"/>
        </w:rPr>
      </w:pPr>
      <w:r w:rsidRPr="00647A57">
        <w:rPr>
          <w:b/>
          <w:bCs/>
          <w:color w:val="7030A0"/>
        </w:rPr>
        <w:t>YAML header</w:t>
      </w:r>
      <w:r w:rsidR="00CC6778" w:rsidRPr="00647A57">
        <w:rPr>
          <w:b/>
          <w:bCs/>
          <w:color w:val="7030A0"/>
        </w:rPr>
        <w:t xml:space="preserve"> </w:t>
      </w:r>
      <w:r w:rsidR="006A5E43" w:rsidRPr="005818B5">
        <w:rPr>
          <w:color w:val="7030A0"/>
        </w:rPr>
        <w:sym w:font="Wingdings" w:char="F0E0"/>
      </w:r>
      <w:r w:rsidR="006A5E43" w:rsidRPr="005818B5">
        <w:rPr>
          <w:color w:val="7030A0"/>
        </w:rPr>
        <w:t xml:space="preserve"> </w:t>
      </w:r>
      <w:r w:rsidR="00F55C9E" w:rsidRPr="005818B5">
        <w:rPr>
          <w:color w:val="7030A0"/>
        </w:rPr>
        <w:t xml:space="preserve">is a section of text at the top of </w:t>
      </w:r>
      <w:r w:rsidR="00711386" w:rsidRPr="005818B5">
        <w:rPr>
          <w:color w:val="7030A0"/>
        </w:rPr>
        <w:t xml:space="preserve">an Rmarkdown file that gives info about the title, author, </w:t>
      </w:r>
      <w:r w:rsidR="00C54756" w:rsidRPr="005818B5">
        <w:rPr>
          <w:color w:val="7030A0"/>
        </w:rPr>
        <w:t xml:space="preserve">and date of the </w:t>
      </w:r>
      <w:proofErr w:type="spellStart"/>
      <w:r w:rsidR="00C54756" w:rsidRPr="005818B5">
        <w:rPr>
          <w:color w:val="7030A0"/>
        </w:rPr>
        <w:t>Rmd</w:t>
      </w:r>
      <w:proofErr w:type="spellEnd"/>
      <w:r w:rsidR="00C54756" w:rsidRPr="005818B5">
        <w:rPr>
          <w:color w:val="7030A0"/>
        </w:rPr>
        <w:t xml:space="preserve"> file, but </w:t>
      </w:r>
      <w:r w:rsidR="009F371F" w:rsidRPr="005818B5">
        <w:rPr>
          <w:color w:val="7030A0"/>
        </w:rPr>
        <w:t>the output section also determines the final file format</w:t>
      </w:r>
      <w:r w:rsidR="009B3DAA">
        <w:rPr>
          <w:color w:val="7030A0"/>
        </w:rPr>
        <w:t xml:space="preserve">, such as an HTML, word, or PDF document. </w:t>
      </w:r>
    </w:p>
    <w:p w14:paraId="58653EAB" w14:textId="0DC59FFD" w:rsidR="00530683" w:rsidRPr="005818B5" w:rsidRDefault="00530683" w:rsidP="00297309">
      <w:pPr>
        <w:pStyle w:val="ListParagraph"/>
        <w:numPr>
          <w:ilvl w:val="1"/>
          <w:numId w:val="2"/>
        </w:numPr>
        <w:rPr>
          <w:color w:val="7030A0"/>
        </w:rPr>
      </w:pPr>
      <w:r w:rsidRPr="00647A57">
        <w:rPr>
          <w:b/>
          <w:bCs/>
          <w:color w:val="7030A0"/>
        </w:rPr>
        <w:t>Literate programming</w:t>
      </w:r>
      <w:r w:rsidR="005818B5" w:rsidRPr="005818B5">
        <w:rPr>
          <w:color w:val="7030A0"/>
        </w:rPr>
        <w:t xml:space="preserve"> </w:t>
      </w:r>
      <w:r w:rsidR="005818B5" w:rsidRPr="005818B5">
        <w:rPr>
          <w:color w:val="7030A0"/>
        </w:rPr>
        <w:sym w:font="Wingdings" w:char="F0E0"/>
      </w:r>
      <w:r w:rsidR="005818B5" w:rsidRPr="005818B5">
        <w:rPr>
          <w:color w:val="7030A0"/>
        </w:rPr>
        <w:t xml:space="preserve"> </w:t>
      </w:r>
      <w:r w:rsidR="00E0305B">
        <w:rPr>
          <w:color w:val="7030A0"/>
        </w:rPr>
        <w:t xml:space="preserve">R markdown files allow you to combine R code with </w:t>
      </w:r>
      <w:r w:rsidR="009E5893">
        <w:rPr>
          <w:color w:val="7030A0"/>
        </w:rPr>
        <w:t xml:space="preserve">natural language, such as English. This allows the user to explain how their code works </w:t>
      </w:r>
      <w:r w:rsidR="00647A57">
        <w:rPr>
          <w:color w:val="7030A0"/>
        </w:rPr>
        <w:t xml:space="preserve">in a common language, while also execute code chunks. </w:t>
      </w:r>
    </w:p>
    <w:p w14:paraId="15ED85BC" w14:textId="5758F2C6" w:rsidR="00297309" w:rsidRDefault="00297309" w:rsidP="00297309"/>
    <w:p w14:paraId="3F73B1C8" w14:textId="1B60FAFE" w:rsidR="004B0FB1" w:rsidRDefault="00530683" w:rsidP="004B0FB1">
      <w:pPr>
        <w:pStyle w:val="ListParagraph"/>
        <w:numPr>
          <w:ilvl w:val="0"/>
          <w:numId w:val="2"/>
        </w:numPr>
      </w:pPr>
      <w:r>
        <w:t xml:space="preserve">6 pts. </w:t>
      </w:r>
      <w:r w:rsidR="00297309">
        <w:t xml:space="preserve">Take the code you wrote for coding challenge </w:t>
      </w:r>
      <w:r w:rsidR="00CA2AE6">
        <w:t xml:space="preserve">3, question 5, </w:t>
      </w:r>
      <w:r w:rsidR="00297309">
        <w:t xml:space="preserve">and </w:t>
      </w:r>
      <w:r w:rsidR="00655291">
        <w:t>incorporate it into your R</w:t>
      </w:r>
      <w:r w:rsidR="00297309">
        <w:t xml:space="preserve"> markdown file</w:t>
      </w:r>
      <w:r w:rsidR="004B0FB1">
        <w:t xml:space="preserve">. </w:t>
      </w:r>
      <w:r w:rsidR="004B0FB1">
        <w:rPr>
          <w:i/>
          <w:iCs/>
        </w:rPr>
        <w:t xml:space="preserve">Some of you have already been doing this, which is great! </w:t>
      </w:r>
      <w:r w:rsidR="00655291">
        <w:t>Your final R markdown file should have the following elements.</w:t>
      </w:r>
    </w:p>
    <w:p w14:paraId="271F8BF0" w14:textId="77777777" w:rsidR="00655291" w:rsidRDefault="004B0FB1" w:rsidP="004B0FB1">
      <w:pPr>
        <w:pStyle w:val="ListParagraph"/>
        <w:numPr>
          <w:ilvl w:val="1"/>
          <w:numId w:val="2"/>
        </w:numPr>
      </w:pPr>
      <w:r>
        <w:t xml:space="preserve">At the top of the document, make a clickable link to the manuscript where these data are published. The link is here:  </w:t>
      </w:r>
    </w:p>
    <w:p w14:paraId="2E6FBE22" w14:textId="7289AF86" w:rsidR="004B0FB1" w:rsidRDefault="004B0FB1" w:rsidP="00655291">
      <w:pPr>
        <w:pStyle w:val="ListParagraph"/>
        <w:numPr>
          <w:ilvl w:val="2"/>
          <w:numId w:val="2"/>
        </w:numPr>
      </w:pPr>
      <w:r>
        <w:t xml:space="preserve">Noel, Z.A., Roze, L.V., Breunig, M., Trail, F. 2022. Endophytic fungi as promising biocontrol agent to protect wheat from </w:t>
      </w:r>
      <w:r w:rsidRPr="00B420B8">
        <w:rPr>
          <w:i/>
          <w:iCs/>
        </w:rPr>
        <w:t xml:space="preserve">Fusarium </w:t>
      </w:r>
      <w:proofErr w:type="spellStart"/>
      <w:r w:rsidRPr="00B420B8">
        <w:rPr>
          <w:i/>
          <w:iCs/>
        </w:rPr>
        <w:t>graminearum</w:t>
      </w:r>
      <w:proofErr w:type="spellEnd"/>
      <w:r>
        <w:t xml:space="preserve"> head blight. Plant Disease. </w:t>
      </w:r>
      <w:hyperlink r:id="rId5">
        <w:r>
          <w:rPr>
            <w:rStyle w:val="Hyperlink"/>
          </w:rPr>
          <w:t>https://doi.org/10.1094/PDIS-06-21-1253-RE</w:t>
        </w:r>
      </w:hyperlink>
    </w:p>
    <w:p w14:paraId="094AA240" w14:textId="0D3B1F90" w:rsidR="004B0FB1" w:rsidRDefault="003C5378" w:rsidP="004B0FB1">
      <w:pPr>
        <w:pStyle w:val="ListParagraph"/>
        <w:numPr>
          <w:ilvl w:val="1"/>
          <w:numId w:val="2"/>
        </w:numPr>
      </w:pPr>
      <w:r>
        <w:t>R</w:t>
      </w:r>
      <w:r w:rsidR="004B0FB1">
        <w:t>ead the data using a relative file path</w:t>
      </w:r>
      <w:r>
        <w:t xml:space="preserve"> with </w:t>
      </w:r>
      <w:proofErr w:type="spellStart"/>
      <w:proofErr w:type="gramStart"/>
      <w:r>
        <w:t>na.strings</w:t>
      </w:r>
      <w:proofErr w:type="spellEnd"/>
      <w:proofErr w:type="gramEnd"/>
      <w:r>
        <w:t xml:space="preserve"> option set to “</w:t>
      </w:r>
      <w:proofErr w:type="spellStart"/>
      <w:r>
        <w:t>na</w:t>
      </w:r>
      <w:proofErr w:type="spellEnd"/>
      <w:r>
        <w:t>”.</w:t>
      </w:r>
      <w:r w:rsidR="000E1C83">
        <w:t xml:space="preserve"> This means you need to put the Mycotoxin.csv file we have used for the past two weeks into your directory, which git tracks. </w:t>
      </w:r>
    </w:p>
    <w:p w14:paraId="17D912BB" w14:textId="0FE3B3EC" w:rsidR="004B0FB1" w:rsidRDefault="004B0FB1" w:rsidP="004B0FB1">
      <w:pPr>
        <w:pStyle w:val="ListParagraph"/>
        <w:numPr>
          <w:ilvl w:val="1"/>
          <w:numId w:val="2"/>
        </w:numPr>
      </w:pPr>
      <w:r>
        <w:t xml:space="preserve">Make a separate code chunk for the figures plotting the DON data, 15ADON, and </w:t>
      </w:r>
      <w:proofErr w:type="spellStart"/>
      <w:r>
        <w:t>Seedmass</w:t>
      </w:r>
      <w:proofErr w:type="spellEnd"/>
      <w:r>
        <w:t xml:space="preserve">, and one for </w:t>
      </w:r>
      <w:r w:rsidR="00B420B8">
        <w:t>the three</w:t>
      </w:r>
      <w:r>
        <w:t xml:space="preserve"> combined using </w:t>
      </w:r>
      <w:proofErr w:type="spellStart"/>
      <w:r>
        <w:t>ggarrange</w:t>
      </w:r>
      <w:proofErr w:type="spellEnd"/>
      <w:r>
        <w:t xml:space="preserve">. </w:t>
      </w:r>
    </w:p>
    <w:p w14:paraId="2B22339D" w14:textId="77777777" w:rsidR="00CA2AE6" w:rsidRPr="00297309" w:rsidRDefault="00CA2AE6" w:rsidP="00CA2AE6">
      <w:pPr>
        <w:pStyle w:val="Compact"/>
      </w:pPr>
    </w:p>
    <w:p w14:paraId="3AAF99D8" w14:textId="19321C61" w:rsidR="00ED3914" w:rsidRDefault="00530683" w:rsidP="00297309">
      <w:pPr>
        <w:pStyle w:val="ListParagraph"/>
        <w:numPr>
          <w:ilvl w:val="0"/>
          <w:numId w:val="2"/>
        </w:numPr>
      </w:pPr>
      <w:r>
        <w:t xml:space="preserve">6 pts. </w:t>
      </w:r>
      <w:r w:rsidR="00ED3914">
        <w:t xml:space="preserve">Knit your document together in the following formats: </w:t>
      </w:r>
    </w:p>
    <w:p w14:paraId="3BD31B8C" w14:textId="101128BA" w:rsidR="00ED3914" w:rsidRDefault="00ED3914" w:rsidP="00ED3914">
      <w:pPr>
        <w:pStyle w:val="ListParagraph"/>
        <w:numPr>
          <w:ilvl w:val="1"/>
          <w:numId w:val="2"/>
        </w:numPr>
      </w:pPr>
      <w:r>
        <w:t>.docx (word document) OR .pdf</w:t>
      </w:r>
      <w:r w:rsidR="000A5B63">
        <w:t xml:space="preserve"> with a table of contents</w:t>
      </w:r>
    </w:p>
    <w:p w14:paraId="6A9FD739" w14:textId="3D684890" w:rsidR="00ED3914" w:rsidRDefault="00ED3914" w:rsidP="00ED3914">
      <w:pPr>
        <w:pStyle w:val="ListParagraph"/>
        <w:numPr>
          <w:ilvl w:val="1"/>
          <w:numId w:val="2"/>
        </w:numPr>
      </w:pPr>
      <w:r>
        <w:t xml:space="preserve">GitHub flavored markdown (.md file). </w:t>
      </w:r>
    </w:p>
    <w:p w14:paraId="3B5D732D" w14:textId="77777777" w:rsidR="004B0FB1" w:rsidRDefault="004B0FB1" w:rsidP="004B0FB1"/>
    <w:p w14:paraId="5A5945F1" w14:textId="1B1F1BC1" w:rsidR="004B0FB1" w:rsidRDefault="00530683" w:rsidP="004B0FB1">
      <w:pPr>
        <w:pStyle w:val="ListParagraph"/>
        <w:numPr>
          <w:ilvl w:val="0"/>
          <w:numId w:val="2"/>
        </w:numPr>
      </w:pPr>
      <w:r>
        <w:t xml:space="preserve">2 pts. </w:t>
      </w:r>
      <w:r w:rsidR="00ED3914">
        <w:t xml:space="preserve">Push </w:t>
      </w:r>
      <w:r w:rsidR="000A5B63">
        <w:t>the .docx or .pdf</w:t>
      </w:r>
      <w:r w:rsidR="00ED3914">
        <w:t xml:space="preserve"> </w:t>
      </w:r>
      <w:r w:rsidR="000A5B63">
        <w:t>and .md files</w:t>
      </w:r>
      <w:r w:rsidR="00ED3914">
        <w:t xml:space="preserve"> to GitHub</w:t>
      </w:r>
      <w:r w:rsidR="000A5B63">
        <w:t xml:space="preserve"> inside a directory called Coding Challenge 4</w:t>
      </w:r>
      <w:r w:rsidR="00B420B8">
        <w:t xml:space="preserve">. </w:t>
      </w:r>
    </w:p>
    <w:p w14:paraId="6DC75787" w14:textId="77777777" w:rsidR="000A5B63" w:rsidRDefault="000A5B63" w:rsidP="000A5B63">
      <w:pPr>
        <w:pStyle w:val="ListParagraph"/>
      </w:pPr>
    </w:p>
    <w:p w14:paraId="21444EEE" w14:textId="20C27A38" w:rsidR="00ED3914" w:rsidRDefault="00530683" w:rsidP="00ED3914">
      <w:pPr>
        <w:pStyle w:val="ListParagraph"/>
        <w:numPr>
          <w:ilvl w:val="0"/>
          <w:numId w:val="2"/>
        </w:numPr>
      </w:pPr>
      <w:r>
        <w:t xml:space="preserve">6 pts. </w:t>
      </w:r>
      <w:r w:rsidR="00ED3914">
        <w:t>Now edit</w:t>
      </w:r>
      <w:r w:rsidR="00893104">
        <w:t>, commit, and push</w:t>
      </w:r>
      <w:r w:rsidR="00ED3914">
        <w:t xml:space="preserve"> </w:t>
      </w:r>
      <w:r w:rsidR="000A5B63">
        <w:t>the</w:t>
      </w:r>
      <w:r w:rsidR="00ED3914">
        <w:t xml:space="preserve"> README file for your repository and include the following elements</w:t>
      </w:r>
      <w:r w:rsidR="00893104">
        <w:t>.</w:t>
      </w:r>
    </w:p>
    <w:p w14:paraId="04686599" w14:textId="4E69F8E6" w:rsidR="00ED3914" w:rsidRDefault="00ED3914" w:rsidP="00ED3914">
      <w:pPr>
        <w:pStyle w:val="ListParagraph"/>
        <w:numPr>
          <w:ilvl w:val="1"/>
          <w:numId w:val="2"/>
        </w:numPr>
      </w:pPr>
      <w:r>
        <w:t xml:space="preserve">A </w:t>
      </w:r>
      <w:r w:rsidR="00655291">
        <w:t xml:space="preserve">clickable </w:t>
      </w:r>
      <w:r>
        <w:t>link in your README to your GitHub flavored .md file</w:t>
      </w:r>
    </w:p>
    <w:p w14:paraId="109897C2" w14:textId="77EC4460" w:rsidR="00ED3914" w:rsidRDefault="00ED3914" w:rsidP="00ED3914">
      <w:pPr>
        <w:pStyle w:val="ListParagraph"/>
        <w:numPr>
          <w:ilvl w:val="1"/>
          <w:numId w:val="2"/>
        </w:numPr>
      </w:pPr>
      <w:r>
        <w:t xml:space="preserve">A file tree of your GitHub repository. </w:t>
      </w:r>
    </w:p>
    <w:p w14:paraId="40F86ACA" w14:textId="77777777" w:rsidR="000A5B63" w:rsidRDefault="000A5B63" w:rsidP="000A5B63">
      <w:pPr>
        <w:ind w:left="1080"/>
      </w:pPr>
    </w:p>
    <w:p w14:paraId="40E49A7E" w14:textId="62711B87" w:rsidR="006F7D5A" w:rsidRDefault="00530683" w:rsidP="00A44195">
      <w:pPr>
        <w:pStyle w:val="ListParagraph"/>
        <w:numPr>
          <w:ilvl w:val="0"/>
          <w:numId w:val="2"/>
        </w:numPr>
      </w:pPr>
      <w:r>
        <w:t xml:space="preserve">1 pt. </w:t>
      </w:r>
      <w:r w:rsidR="000A5B63">
        <w:t>Please provide me a clickable link to your GitHub</w:t>
      </w:r>
    </w:p>
    <w:sectPr w:rsidR="006F7D5A" w:rsidSect="00603C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832A80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22C7A15"/>
    <w:multiLevelType w:val="hybridMultilevel"/>
    <w:tmpl w:val="ADFE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9E4935"/>
    <w:multiLevelType w:val="hybridMultilevel"/>
    <w:tmpl w:val="BCE65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8070323">
    <w:abstractNumId w:val="1"/>
  </w:num>
  <w:num w:numId="2" w16cid:durableId="2102531930">
    <w:abstractNumId w:val="2"/>
  </w:num>
  <w:num w:numId="3" w16cid:durableId="1123311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4195"/>
    <w:rsid w:val="0001279A"/>
    <w:rsid w:val="000150EF"/>
    <w:rsid w:val="00016AF8"/>
    <w:rsid w:val="00036650"/>
    <w:rsid w:val="00043A5A"/>
    <w:rsid w:val="00043D5A"/>
    <w:rsid w:val="0006338E"/>
    <w:rsid w:val="000719E6"/>
    <w:rsid w:val="00092229"/>
    <w:rsid w:val="000A5B63"/>
    <w:rsid w:val="000B28D3"/>
    <w:rsid w:val="000E074D"/>
    <w:rsid w:val="000E1C83"/>
    <w:rsid w:val="001440EE"/>
    <w:rsid w:val="001A47E8"/>
    <w:rsid w:val="001A7EC1"/>
    <w:rsid w:val="001E5CFE"/>
    <w:rsid w:val="001E6A33"/>
    <w:rsid w:val="001F151A"/>
    <w:rsid w:val="001F71D3"/>
    <w:rsid w:val="0021204F"/>
    <w:rsid w:val="0022672D"/>
    <w:rsid w:val="00251E5A"/>
    <w:rsid w:val="002963AA"/>
    <w:rsid w:val="00297309"/>
    <w:rsid w:val="002C01F0"/>
    <w:rsid w:val="002C3212"/>
    <w:rsid w:val="002E190B"/>
    <w:rsid w:val="003653BC"/>
    <w:rsid w:val="00381EB9"/>
    <w:rsid w:val="00393052"/>
    <w:rsid w:val="00397CB7"/>
    <w:rsid w:val="003A034E"/>
    <w:rsid w:val="003A39B9"/>
    <w:rsid w:val="003B3D46"/>
    <w:rsid w:val="003C5378"/>
    <w:rsid w:val="004244D3"/>
    <w:rsid w:val="0042484D"/>
    <w:rsid w:val="00435D39"/>
    <w:rsid w:val="00442D21"/>
    <w:rsid w:val="004746E9"/>
    <w:rsid w:val="00483125"/>
    <w:rsid w:val="004B0FB1"/>
    <w:rsid w:val="004B5483"/>
    <w:rsid w:val="004B7AF2"/>
    <w:rsid w:val="004C52BE"/>
    <w:rsid w:val="004D50EF"/>
    <w:rsid w:val="004F0F3B"/>
    <w:rsid w:val="004F4A8E"/>
    <w:rsid w:val="004F4B66"/>
    <w:rsid w:val="004F7D6F"/>
    <w:rsid w:val="00504FF3"/>
    <w:rsid w:val="005153D1"/>
    <w:rsid w:val="00515679"/>
    <w:rsid w:val="00530683"/>
    <w:rsid w:val="00547997"/>
    <w:rsid w:val="0058075A"/>
    <w:rsid w:val="005818B5"/>
    <w:rsid w:val="005A3905"/>
    <w:rsid w:val="005E0132"/>
    <w:rsid w:val="005E18D6"/>
    <w:rsid w:val="005E7E7B"/>
    <w:rsid w:val="00603CFB"/>
    <w:rsid w:val="00634CB4"/>
    <w:rsid w:val="00637B86"/>
    <w:rsid w:val="0064694D"/>
    <w:rsid w:val="00647A57"/>
    <w:rsid w:val="00655291"/>
    <w:rsid w:val="00692B22"/>
    <w:rsid w:val="006A1942"/>
    <w:rsid w:val="006A5599"/>
    <w:rsid w:val="006A5E43"/>
    <w:rsid w:val="006A7C4F"/>
    <w:rsid w:val="006D2903"/>
    <w:rsid w:val="006D3D33"/>
    <w:rsid w:val="006D52C9"/>
    <w:rsid w:val="006E7317"/>
    <w:rsid w:val="006F1287"/>
    <w:rsid w:val="006F404A"/>
    <w:rsid w:val="006F7D5A"/>
    <w:rsid w:val="00711386"/>
    <w:rsid w:val="00740232"/>
    <w:rsid w:val="007603BA"/>
    <w:rsid w:val="00776544"/>
    <w:rsid w:val="007E5747"/>
    <w:rsid w:val="00805F14"/>
    <w:rsid w:val="00846E2B"/>
    <w:rsid w:val="00855A0D"/>
    <w:rsid w:val="0086368D"/>
    <w:rsid w:val="00893104"/>
    <w:rsid w:val="008B7F85"/>
    <w:rsid w:val="008C6325"/>
    <w:rsid w:val="008D3785"/>
    <w:rsid w:val="008D5E0D"/>
    <w:rsid w:val="008D6CEB"/>
    <w:rsid w:val="00902A77"/>
    <w:rsid w:val="0090586A"/>
    <w:rsid w:val="00963BAA"/>
    <w:rsid w:val="00986599"/>
    <w:rsid w:val="009B3DAA"/>
    <w:rsid w:val="009E5893"/>
    <w:rsid w:val="009F371F"/>
    <w:rsid w:val="00A33E4F"/>
    <w:rsid w:val="00A44195"/>
    <w:rsid w:val="00AE0562"/>
    <w:rsid w:val="00B1468E"/>
    <w:rsid w:val="00B420B8"/>
    <w:rsid w:val="00BF769C"/>
    <w:rsid w:val="00C174C9"/>
    <w:rsid w:val="00C26F63"/>
    <w:rsid w:val="00C34423"/>
    <w:rsid w:val="00C41AE9"/>
    <w:rsid w:val="00C54756"/>
    <w:rsid w:val="00C63629"/>
    <w:rsid w:val="00C93715"/>
    <w:rsid w:val="00CA2AE6"/>
    <w:rsid w:val="00CB20EF"/>
    <w:rsid w:val="00CC3CEB"/>
    <w:rsid w:val="00CC6778"/>
    <w:rsid w:val="00CD4487"/>
    <w:rsid w:val="00CF33CA"/>
    <w:rsid w:val="00CF4842"/>
    <w:rsid w:val="00D14F62"/>
    <w:rsid w:val="00D56FA2"/>
    <w:rsid w:val="00D92067"/>
    <w:rsid w:val="00DA2F5E"/>
    <w:rsid w:val="00DA7D7F"/>
    <w:rsid w:val="00DB4D29"/>
    <w:rsid w:val="00DC4096"/>
    <w:rsid w:val="00E0305B"/>
    <w:rsid w:val="00EB1379"/>
    <w:rsid w:val="00ED3914"/>
    <w:rsid w:val="00EF604F"/>
    <w:rsid w:val="00F11406"/>
    <w:rsid w:val="00F15429"/>
    <w:rsid w:val="00F26E61"/>
    <w:rsid w:val="00F36F8B"/>
    <w:rsid w:val="00F51192"/>
    <w:rsid w:val="00F54BA0"/>
    <w:rsid w:val="00F55C9E"/>
    <w:rsid w:val="00F55D0A"/>
    <w:rsid w:val="00F60BBB"/>
    <w:rsid w:val="00F8619F"/>
    <w:rsid w:val="00F93463"/>
    <w:rsid w:val="00F938EE"/>
    <w:rsid w:val="00FA7A13"/>
    <w:rsid w:val="00FB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23846"/>
  <w14:defaultImageDpi w14:val="32767"/>
  <w15:chartTrackingRefBased/>
  <w15:docId w15:val="{6C3E6789-BBAC-CF4D-9B84-4AE1CAD60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 (Body CS)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419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419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419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419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419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4195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4195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4195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4195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Section Title"/>
    <w:basedOn w:val="Normal"/>
    <w:next w:val="Normal"/>
    <w:link w:val="TitleChar"/>
    <w:uiPriority w:val="10"/>
    <w:qFormat/>
    <w:rsid w:val="001A47E8"/>
    <w:pPr>
      <w:contextualSpacing/>
      <w:jc w:val="center"/>
    </w:pPr>
    <w:rPr>
      <w:rFonts w:eastAsiaTheme="majorEastAsia" w:cstheme="majorBidi"/>
      <w:color w:val="000000" w:themeColor="text1"/>
      <w:spacing w:val="-10"/>
      <w:kern w:val="28"/>
      <w:szCs w:val="56"/>
    </w:rPr>
  </w:style>
  <w:style w:type="character" w:customStyle="1" w:styleId="TitleChar">
    <w:name w:val="Title Char"/>
    <w:aliases w:val="Section Title Char"/>
    <w:basedOn w:val="DefaultParagraphFont"/>
    <w:link w:val="Title"/>
    <w:uiPriority w:val="10"/>
    <w:rsid w:val="001A47E8"/>
    <w:rPr>
      <w:rFonts w:eastAsiaTheme="majorEastAsia" w:cstheme="majorBidi"/>
      <w:color w:val="000000" w:themeColor="text1"/>
      <w:spacing w:val="-10"/>
      <w:kern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4419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419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4195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4195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4195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4195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419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4195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4195"/>
    <w:rPr>
      <w:rFonts w:asciiTheme="minorHAnsi" w:eastAsiaTheme="majorEastAsia" w:hAnsiTheme="minorHAnsi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4195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419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419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419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419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419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419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419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4195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ED3914"/>
    <w:pPr>
      <w:spacing w:before="36" w:after="36"/>
    </w:pPr>
    <w:rPr>
      <w:rFonts w:asciiTheme="minorHAnsi" w:hAnsiTheme="minorHAnsi" w:cstheme="minorBidi"/>
      <w:kern w:val="0"/>
      <w14:ligatures w14:val="none"/>
    </w:rPr>
  </w:style>
  <w:style w:type="character" w:styleId="Hyperlink">
    <w:name w:val="Hyperlink"/>
    <w:basedOn w:val="DefaultParagraphFont"/>
    <w:uiPriority w:val="99"/>
    <w:rsid w:val="00ED3914"/>
    <w:rPr>
      <w:color w:val="156082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ED39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D3914"/>
  </w:style>
  <w:style w:type="character" w:styleId="FollowedHyperlink">
    <w:name w:val="FollowedHyperlink"/>
    <w:basedOn w:val="DefaultParagraphFont"/>
    <w:uiPriority w:val="99"/>
    <w:semiHidden/>
    <w:unhideWhenUsed/>
    <w:rsid w:val="0065529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94/PDIS-06-21-1253-R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Noel</dc:creator>
  <cp:keywords/>
  <dc:description/>
  <cp:lastModifiedBy>Kylie Blake</cp:lastModifiedBy>
  <cp:revision>13</cp:revision>
  <cp:lastPrinted>2025-02-25T18:08:00Z</cp:lastPrinted>
  <dcterms:created xsi:type="dcterms:W3CDTF">2025-02-27T16:56:00Z</dcterms:created>
  <dcterms:modified xsi:type="dcterms:W3CDTF">2025-02-27T18:10:00Z</dcterms:modified>
</cp:coreProperties>
</file>